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Diferenças nos ângulos espino-pélvicos em pacientes com artrose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0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372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2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2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2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2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3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4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4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5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5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6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6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2035" cy="2095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144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5pt;width:481.95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iferenças nos ângulos espino-pélvicos em pacientes com artrose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5pt;width:0.1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3721_929929438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3723_929929438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 xml:space="preserve">Dados coletados transversalmente de pacientes com dor no quadril, em busca de problemas na coluna </w:t>
      </w:r>
      <w:r>
        <w:rPr>
          <w:lang w:val="pt-BR" w:eastAsia="en-US" w:bidi="ar-SA"/>
        </w:rPr>
        <w:t xml:space="preserve">que possam estar </w:t>
      </w:r>
      <w:r>
        <w:rPr>
          <w:lang w:val="pt-BR" w:eastAsia="en-US" w:bidi="ar-SA"/>
        </w:rPr>
        <w:t>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3725_929929438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3727_929929438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ângulo espino-pélvico chamado slope sacral varia de acordo com o grau de artrose do quadril. O ângulo espino-pélvico chamado slope sacral varia entre posições sentado e em pé de forma diminuída de acordo com a idade e índice de massa corpórea do paciente. O ângulo espino-pélvico chamado inclinação pélvica varia entre os pacientes com artrose do quadril.</w:t>
      </w:r>
      <w:bookmarkStart w:id="6" w:name="contexto"/>
      <w:bookmarkStart w:id="7" w:name="hipótese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3729_929929438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3731_929929438"/>
      <w:bookmarkEnd w:id="9"/>
      <w:r>
        <w:rPr>
          <w:lang w:val="pt-BR" w:eastAsia="en-US" w:bidi="ar-SA"/>
        </w:rPr>
        <w:t>Dados brutos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será reformatada para usar a escala em quadril, identificando o lado do quadril avaliado (ver seção seguinte)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3733_929929438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14 variáveis foram incluídas na análise com 34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637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80"/>
        <w:gridCol w:w="712"/>
        <w:gridCol w:w="603"/>
        <w:gridCol w:w="490"/>
        <w:gridCol w:w="492"/>
        <w:gridCol w:w="1374"/>
        <w:gridCol w:w="1594"/>
        <w:gridCol w:w="601"/>
        <w:gridCol w:w="603"/>
        <w:gridCol w:w="602"/>
        <w:gridCol w:w="490"/>
        <w:gridCol w:w="382"/>
        <w:gridCol w:w="601"/>
        <w:gridCol w:w="712"/>
      </w:tblGrid>
      <w:tr>
        <w:trPr/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13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6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po</w:t>
            </w:r>
          </w:p>
        </w:tc>
        <w:tc>
          <w:tcPr>
            <w:tcW w:w="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3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dados"/>
      <w:bookmarkStart w:id="13" w:name="tabela-de-dados-analític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3735_929929438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3737_929929438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média entre o ângulo chamado slope sacral entre os participantes com e sem artrose na posição sentada, a diferença média entre o ângulo chamado slope sacral entre os participantes com e sem artrose na posição em pé e o ângulo chamado inclinação pélvica entre os participantes com e sem artro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3739_929929438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média entre os grupos serão ajustadas pelo sexo, idade e IMC dos participantes.</w:t>
      </w:r>
      <w:bookmarkStart w:id="18" w:name="variáveis-do-estudo"/>
      <w:bookmarkStart w:id="19" w:name="covariáveis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3741_929929438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3743_929929438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3745_929929438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será descrito na baseline. As características demográficas (sexo, idade e IMC) e clínicas (lado da dor no quadril e o tempo em meses, ocorrência de lombalgia, HHS, tipo, mobilidade e classificação Tonnis) serão descritas como média (DP) ou frequência e proporção (%), conforme apropriado. As distribuições das características dos participantes serão resumidas em tabelas e visualizadas em gráficos exploratórios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3747_929929438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unidade de análise será o quadril. Variáveis contínuas serão comparadas entre os grupos com um modelo linear ajustado por sexo, idade e IMC dos participantes (ANCOVA). Este teste é semelhante ao teste t, mas permite o ajuste por covariáveis para corrigir por confundimento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3749_929929438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7" w:name="análises-estatísticas"/>
      <w:bookmarkStart w:id="28" w:name="modelagem-estatística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3751_929929438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serão realizadas ao nível de significância de 5%. Todos os testes de hipóteses e intervalos de confiança calculados serão bicaudais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3753_929929438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3755_929929438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métodos-estatísticos"/>
      <w:bookmarkStart w:id="35" w:name="softwares-utilizad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3757_929929438"/>
      <w:bookmarkEnd w:id="36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3759_929929438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4-FP-v01</w:t>
      </w:r>
      <w:r>
        <w:rPr>
          <w:lang w:val="pt-BR" w:eastAsia="en-US" w:bidi="ar-SA"/>
        </w:rPr>
        <w:t xml:space="preserve"> – Diferenças nos ângulos espino-pélvicos em pacientes com artrose 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3761_929929438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3763_929929438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spacing w:before="180" w:after="180"/>
        <w:rPr/>
      </w:pPr>
      <w:r>
        <w:rPr>
          <w:rStyle w:val="LinkdaInternet"/>
          <w:lang w:val="pt-BR" w:eastAsia="en-US" w:bidi="ar-SA"/>
        </w:rPr>
        <w:t>https://philsf-biostat.github.io/SAR-2021-014-FP/</w:t>
      </w:r>
    </w:p>
    <w:p>
      <w:pPr>
        <w:pStyle w:val="Corpodotexto"/>
        <w:spacing w:before="180" w:after="180"/>
        <w:rPr>
          <w:lang w:val="pt-BR" w:eastAsia="en-US" w:bidi="ar-SA"/>
        </w:rPr>
      </w:pPr>
      <w:r>
        <w:rPr>
          <w:lang w:val="pt-BR" w:eastAsia="en-US" w:bidi="ar-SA"/>
        </w:rPr>
      </w:r>
      <w:bookmarkStart w:id="42" w:name="apêndice"/>
      <w:bookmarkStart w:id="43" w:name="apêndice"/>
      <w:bookmarkEnd w:id="43"/>
    </w:p>
    <w:sectPr>
      <w:headerReference w:type="default" r:id="rId2"/>
      <w:footerReference w:type="default" r:id="rId3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2.2.2$Linux_X86_64 LibreOffice_project/20$Build-2</Application>
  <AppVersion>15.0000</AppVersion>
  <Pages>5</Pages>
  <Words>886</Words>
  <Characters>4899</Characters>
  <CharactersWithSpaces>5728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6T01:06:55Z</dcterms:created>
  <dc:creator>De: Felipe Figueiredo Para: Fernando de Pina Cabral</dc:creator>
  <dc:description/>
  <dc:language>pt-BR</dc:language>
  <cp:lastModifiedBy>Felipe Figueiredo</cp:lastModifiedBy>
  <dcterms:modified xsi:type="dcterms:W3CDTF">2021-11-05T22:12:35Z</dcterms:modified>
  <cp:revision>9</cp:revision>
  <dc:subject/>
  <dc:title>Plano Analítico para Diferenças nos ângulos espino-pélvicos em pacientes com artr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5</vt:lpwstr>
  </property>
  <property fmtid="{D5CDD505-2E9C-101B-9397-08002B2CF9AE}" pid="3" name="output">
    <vt:lpwstr/>
  </property>
  <property fmtid="{D5CDD505-2E9C-101B-9397-08002B2CF9AE}" pid="4" name="subtitle">
    <vt:lpwstr>DOCUMENTO: SAP-2021-014-FP-v01</vt:lpwstr>
  </property>
  <property fmtid="{D5CDD505-2E9C-101B-9397-08002B2CF9AE}" pid="5" name="toc-title">
    <vt:lpwstr>Sumário</vt:lpwstr>
  </property>
</Properties>
</file>